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2AB89E4B" w:rsidR="00FB3162" w:rsidRPr="00F060CE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And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8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lastRenderedPageBreak/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77412899" w14:textId="586C8DD2" w:rsidR="004843EE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hyperlink r:id="rId9" w:history="1">
        <w:r w:rsidR="000D0CBF"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0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1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</w:p>
    <w:p w14:paraId="268A47BB" w14:textId="3BE43110" w:rsidR="00FC6929" w:rsidRDefault="00FC6929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>vim ~/.bashrc</w:t>
      </w:r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43571BE4" w:rsidR="0021518F" w:rsidRPr="00925ECB" w:rsidRDefault="00957641" w:rsidP="0021518F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”arm-linux-gnueabihf-as”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”arm-linux-gnueabihf-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”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mwqAUAOJR7NywAAAA="/>
  </w:docVars>
  <w:rsids>
    <w:rsidRoot w:val="00A45CF9"/>
    <w:rsid w:val="000D0CBF"/>
    <w:rsid w:val="000E562D"/>
    <w:rsid w:val="00107F6C"/>
    <w:rsid w:val="00176F60"/>
    <w:rsid w:val="001858CC"/>
    <w:rsid w:val="001E7F71"/>
    <w:rsid w:val="0021518F"/>
    <w:rsid w:val="002330D8"/>
    <w:rsid w:val="002A5F05"/>
    <w:rsid w:val="002A70FC"/>
    <w:rsid w:val="002D3281"/>
    <w:rsid w:val="002F6601"/>
    <w:rsid w:val="00310C75"/>
    <w:rsid w:val="003A56B8"/>
    <w:rsid w:val="003D5891"/>
    <w:rsid w:val="00406800"/>
    <w:rsid w:val="00457BBC"/>
    <w:rsid w:val="004760DE"/>
    <w:rsid w:val="00481BE1"/>
    <w:rsid w:val="004843EE"/>
    <w:rsid w:val="00493883"/>
    <w:rsid w:val="004A41EB"/>
    <w:rsid w:val="004A6BE9"/>
    <w:rsid w:val="004B1B56"/>
    <w:rsid w:val="004F09E7"/>
    <w:rsid w:val="00521429"/>
    <w:rsid w:val="00521AB8"/>
    <w:rsid w:val="005546C7"/>
    <w:rsid w:val="00605E50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7994"/>
    <w:rsid w:val="008F0519"/>
    <w:rsid w:val="009220AE"/>
    <w:rsid w:val="00925ECB"/>
    <w:rsid w:val="0092659D"/>
    <w:rsid w:val="00957641"/>
    <w:rsid w:val="009A5913"/>
    <w:rsid w:val="009E2BBB"/>
    <w:rsid w:val="00A168CE"/>
    <w:rsid w:val="00A415C8"/>
    <w:rsid w:val="00A45CF9"/>
    <w:rsid w:val="00A66E89"/>
    <w:rsid w:val="00AC35AD"/>
    <w:rsid w:val="00AF46D2"/>
    <w:rsid w:val="00B54337"/>
    <w:rsid w:val="00B62866"/>
    <w:rsid w:val="00B6338B"/>
    <w:rsid w:val="00BA3F7B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B37FF"/>
    <w:rsid w:val="00DE5897"/>
    <w:rsid w:val="00E1274F"/>
    <w:rsid w:val="00E14FDD"/>
    <w:rsid w:val="00E21534"/>
    <w:rsid w:val="00E4415B"/>
    <w:rsid w:val="00E81B6A"/>
    <w:rsid w:val="00E8746F"/>
    <w:rsid w:val="00EC5E13"/>
    <w:rsid w:val="00F060CE"/>
    <w:rsid w:val="00F107FC"/>
    <w:rsid w:val="00FB3162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rupt.memfault.com/blog/emulating-raspberry-pi-in-qem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www.tecmint.com/create-alias-in-linux/" TargetMode="External"/><Relationship Id="rId5" Type="http://schemas.openxmlformats.org/officeDocument/2006/relationships/hyperlink" Target="https://www.youtube.com/watch?v=dPg8P5DYZNg" TargetMode="External"/><Relationship Id="rId10" Type="http://schemas.openxmlformats.org/officeDocument/2006/relationships/hyperlink" Target="https://embeddedjourneys.com/blog/hello-world-arm-assembly-raspberry-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spoint.com/unix/unix-vi-edito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52</cp:revision>
  <cp:lastPrinted>2025-09-09T20:01:00Z</cp:lastPrinted>
  <dcterms:created xsi:type="dcterms:W3CDTF">2025-09-09T18:57:00Z</dcterms:created>
  <dcterms:modified xsi:type="dcterms:W3CDTF">2025-09-18T16:43:00Z</dcterms:modified>
</cp:coreProperties>
</file>